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9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3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r>
        <w:t xml:space="preserve">Recent historic eruptions on La Palma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drawing>
          <wp:inline>
            <wp:extent cx="5334000" cy="236974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la-palma-map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p of La Palma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2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3"/>
    <w:bookmarkStart w:id="34" w:name="sec-data-methods"/>
    <w:p>
      <w:pPr>
        <w:pStyle w:val="Heading2"/>
      </w:pPr>
      <w:r>
        <w:t xml:space="preserve">2 Data &amp; Methods</w:t>
      </w:r>
    </w:p>
    <w:bookmarkEnd w:id="34"/>
    <w:bookmarkStart w:id="35" w:name="conclusion"/>
    <w:p>
      <w:pPr>
        <w:pStyle w:val="Heading2"/>
      </w:pPr>
      <w:r>
        <w:t xml:space="preserve">3 Conclusion</w:t>
      </w:r>
    </w:p>
    <w:bookmarkEnd w:id="35"/>
    <w:bookmarkStart w:id="3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refs"/>
    <w:bookmarkStart w:id="37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6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hyperlink" Id="rId36" Target="https://doi.org/10.1186/s13617-019-0085-5" TargetMode="External" /><Relationship Type="http://schemas.openxmlformats.org/officeDocument/2006/relationships/hyperlink" Id="rId20" Target="https://quarto-ext.github.io/manuscript-template-vscod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186/s13617-019-0085-5" TargetMode="External" /><Relationship Type="http://schemas.openxmlformats.org/officeDocument/2006/relationships/hyperlink" Id="rId20" Target="https://quarto-ext.github.io/manuscript-template-vscod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9-26T20:28:18Z</dcterms:created>
  <dcterms:modified xsi:type="dcterms:W3CDTF">2023-09-26T20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9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